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9B2723" w14:textId="66B1CB79" w:rsidR="000767C1" w:rsidRDefault="000767C1" w:rsidP="000767C1">
      <w:pPr>
        <w:jc w:val="center"/>
        <w:rPr>
          <w:sz w:val="32"/>
          <w:szCs w:val="32"/>
          <w:lang w:val="en-GB"/>
        </w:rPr>
      </w:pPr>
      <w:r w:rsidRPr="000767C1">
        <w:rPr>
          <w:sz w:val="32"/>
          <w:szCs w:val="32"/>
          <w:lang w:val="en-GB"/>
        </w:rPr>
        <w:t>Report of Assessment 2</w:t>
      </w:r>
    </w:p>
    <w:p w14:paraId="4DD7CB94" w14:textId="6E5FB80D" w:rsidR="009307AA" w:rsidRPr="009307AA" w:rsidRDefault="009307AA" w:rsidP="000767C1">
      <w:pPr>
        <w:jc w:val="center"/>
        <w:rPr>
          <w:sz w:val="18"/>
          <w:szCs w:val="18"/>
          <w:lang w:val="en-GB"/>
        </w:rPr>
      </w:pPr>
      <w:r>
        <w:rPr>
          <w:rFonts w:hint="eastAsia"/>
          <w:sz w:val="18"/>
          <w:szCs w:val="18"/>
          <w:lang w:val="en-GB"/>
        </w:rPr>
        <w:t>J</w:t>
      </w:r>
      <w:r>
        <w:rPr>
          <w:sz w:val="18"/>
          <w:szCs w:val="18"/>
          <w:lang w:val="en-GB"/>
        </w:rPr>
        <w:t>iancheng Zhang H00341619</w:t>
      </w:r>
    </w:p>
    <w:p w14:paraId="52F3610F" w14:textId="5C11EBCD" w:rsidR="000767C1" w:rsidRPr="00BB35D9" w:rsidRDefault="00EB6CB9" w:rsidP="000D2636">
      <w:pPr>
        <w:rPr>
          <w:b/>
          <w:bCs/>
        </w:rPr>
      </w:pPr>
      <w:r w:rsidRPr="00BB35D9">
        <w:rPr>
          <w:b/>
          <w:bCs/>
        </w:rPr>
        <w:t xml:space="preserve">1. </w:t>
      </w:r>
      <w:r w:rsidR="000767C1" w:rsidRPr="00BB35D9">
        <w:rPr>
          <w:b/>
          <w:bCs/>
        </w:rPr>
        <w:t>Overview:</w:t>
      </w:r>
    </w:p>
    <w:p w14:paraId="315F9129" w14:textId="06E0D9E9" w:rsidR="000767C1" w:rsidRPr="00BB35D9" w:rsidRDefault="00EB6CB9" w:rsidP="000D2636">
      <w:pPr>
        <w:rPr>
          <w:b/>
          <w:bCs/>
        </w:rPr>
      </w:pPr>
      <w:r w:rsidRPr="00BB35D9">
        <w:rPr>
          <w:b/>
          <w:bCs/>
        </w:rPr>
        <w:t xml:space="preserve">1.1 </w:t>
      </w:r>
      <w:r w:rsidR="000767C1" w:rsidRPr="00BB35D9">
        <w:rPr>
          <w:b/>
          <w:bCs/>
        </w:rPr>
        <w:t>Technical section:</w:t>
      </w:r>
    </w:p>
    <w:p w14:paraId="14240D47" w14:textId="6F5D51C9" w:rsidR="00A33027" w:rsidRDefault="004A0FAF" w:rsidP="00EB6CB9">
      <w:pPr>
        <w:ind w:firstLine="420"/>
      </w:pPr>
      <w:r>
        <w:rPr>
          <w:rFonts w:hint="eastAsia"/>
        </w:rPr>
        <w:t>I</w:t>
      </w:r>
      <w:r>
        <w:t xml:space="preserve"> create gunfighter, knight, and racer as subclasses and Competitor as super class. The overall score within three subclasses are all ranked by value, the greatest one is rank 1.</w:t>
      </w:r>
      <w:r w:rsidR="006233A2">
        <w:t xml:space="preserve"> 5 competitors in gunfighter, 4 competitors in knight, and 5 competitors in racer.</w:t>
      </w:r>
    </w:p>
    <w:p w14:paraId="322461AB" w14:textId="1DAE6FF3" w:rsidR="00D05835" w:rsidRDefault="004A0FAF" w:rsidP="00EB6CB9">
      <w:pPr>
        <w:ind w:firstLine="420"/>
      </w:pPr>
      <w:proofErr w:type="spellStart"/>
      <w:r>
        <w:t>CompetitorGUI</w:t>
      </w:r>
      <w:proofErr w:type="spellEnd"/>
      <w:r>
        <w:t xml:space="preserve"> contains all GUI components that I used. </w:t>
      </w:r>
      <w:r w:rsidR="00704B08">
        <w:t xml:space="preserve">There are three panels I used which are north panel, center panel, and east panel. </w:t>
      </w:r>
    </w:p>
    <w:p w14:paraId="12013248" w14:textId="0CC81E82" w:rsidR="00EB6CB9" w:rsidRDefault="00704B08" w:rsidP="00EB6CB9">
      <w:pPr>
        <w:ind w:firstLine="420"/>
      </w:pPr>
      <w:r>
        <w:t xml:space="preserve">In north panel, I used </w:t>
      </w:r>
      <w:proofErr w:type="spellStart"/>
      <w:r w:rsidR="00451BE7">
        <w:t>GridBagLayout</w:t>
      </w:r>
      <w:proofErr w:type="spellEnd"/>
      <w:r w:rsidR="00451BE7">
        <w:t xml:space="preserve"> class to arrange layout, because there are different </w:t>
      </w:r>
      <w:proofErr w:type="spellStart"/>
      <w:r w:rsidR="00451BE7">
        <w:t>JTextArea</w:t>
      </w:r>
      <w:proofErr w:type="spellEnd"/>
      <w:r w:rsidR="00451BE7">
        <w:t xml:space="preserve"> and a </w:t>
      </w:r>
      <w:proofErr w:type="spellStart"/>
      <w:r w:rsidR="00C62134">
        <w:rPr>
          <w:rFonts w:hint="eastAsia"/>
        </w:rPr>
        <w:t>JB</w:t>
      </w:r>
      <w:r w:rsidR="00451BE7">
        <w:t>utton</w:t>
      </w:r>
      <w:proofErr w:type="spellEnd"/>
      <w:r w:rsidR="00921C90">
        <w:t xml:space="preserve">. </w:t>
      </w:r>
    </w:p>
    <w:p w14:paraId="407D95E3" w14:textId="79788D62" w:rsidR="00EB6CB9" w:rsidRDefault="00921C90" w:rsidP="00EB6CB9">
      <w:pPr>
        <w:ind w:firstLine="420"/>
      </w:pPr>
      <w:r>
        <w:t xml:space="preserve">In center panel, </w:t>
      </w:r>
      <w:r w:rsidR="00800BA6">
        <w:t>there are three kinds of competitor</w:t>
      </w:r>
      <w:r w:rsidR="00BB35D9">
        <w:t>s</w:t>
      </w:r>
      <w:r w:rsidR="00800BA6">
        <w:t xml:space="preserve">, and each kind of competitor can sort in different ways. The </w:t>
      </w:r>
      <w:proofErr w:type="spellStart"/>
      <w:r w:rsidR="00800BA6">
        <w:t>JScrollPane</w:t>
      </w:r>
      <w:proofErr w:type="spellEnd"/>
      <w:r w:rsidR="00800BA6">
        <w:t xml:space="preserve"> is used to display the list after sorted, and the vertical scrollbar is always </w:t>
      </w:r>
      <w:r w:rsidR="00EB6CB9">
        <w:t>showing</w:t>
      </w:r>
      <w:r w:rsidR="00800BA6">
        <w:t xml:space="preserve"> while </w:t>
      </w:r>
      <w:r w:rsidR="00BB35D9">
        <w:t xml:space="preserve">the </w:t>
      </w:r>
      <w:r w:rsidR="00800BA6">
        <w:t xml:space="preserve">horizontal scroll bar shows only needed. To gunfighter, I used </w:t>
      </w:r>
      <w:proofErr w:type="spellStart"/>
      <w:r w:rsidR="00C62134">
        <w:t>JB</w:t>
      </w:r>
      <w:r w:rsidR="00800BA6">
        <w:t>utton</w:t>
      </w:r>
      <w:proofErr w:type="spellEnd"/>
      <w:r w:rsidR="00800BA6">
        <w:t xml:space="preserve"> to receive </w:t>
      </w:r>
      <w:r w:rsidR="00BB35D9">
        <w:t xml:space="preserve">an </w:t>
      </w:r>
      <w:r w:rsidR="00800BA6">
        <w:t xml:space="preserve">order. To knight, I used </w:t>
      </w:r>
      <w:proofErr w:type="spellStart"/>
      <w:r w:rsidR="00800BA6">
        <w:t>JRadioButton</w:t>
      </w:r>
      <w:proofErr w:type="spellEnd"/>
      <w:r w:rsidR="00800BA6">
        <w:t xml:space="preserve"> to receive </w:t>
      </w:r>
      <w:r w:rsidR="00BB35D9">
        <w:t xml:space="preserve">the </w:t>
      </w:r>
      <w:r w:rsidR="00800BA6">
        <w:t xml:space="preserve">order. To racer, I used Choice to receive </w:t>
      </w:r>
      <w:r w:rsidR="00BB35D9">
        <w:t xml:space="preserve">an </w:t>
      </w:r>
      <w:r w:rsidR="00800BA6">
        <w:t>order.</w:t>
      </w:r>
      <w:r w:rsidR="00EB6CB9">
        <w:t xml:space="preserve"> In search panel, there are three </w:t>
      </w:r>
      <w:proofErr w:type="spellStart"/>
      <w:r w:rsidR="00EB6CB9">
        <w:t>JTextArea</w:t>
      </w:r>
      <w:proofErr w:type="spellEnd"/>
      <w:r w:rsidR="00EB6CB9">
        <w:t xml:space="preserve"> and a </w:t>
      </w:r>
      <w:proofErr w:type="spellStart"/>
      <w:r w:rsidR="00C62134">
        <w:t>JB</w:t>
      </w:r>
      <w:r w:rsidR="00EB6CB9">
        <w:t>utton</w:t>
      </w:r>
      <w:proofErr w:type="spellEnd"/>
      <w:r w:rsidR="00EB6CB9">
        <w:t xml:space="preserve">. All of these panel </w:t>
      </w:r>
      <w:r w:rsidR="00BB35D9">
        <w:t>is</w:t>
      </w:r>
      <w:r w:rsidR="00EB6CB9">
        <w:t xml:space="preserve"> placed into </w:t>
      </w:r>
      <w:proofErr w:type="spellStart"/>
      <w:r w:rsidR="00C62134">
        <w:t>listPanel</w:t>
      </w:r>
      <w:proofErr w:type="spellEnd"/>
      <w:r w:rsidR="00EB6CB9">
        <w:t xml:space="preserve"> use </w:t>
      </w:r>
      <w:proofErr w:type="spellStart"/>
      <w:r w:rsidR="00EB6CB9">
        <w:t>GridLayout</w:t>
      </w:r>
      <w:proofErr w:type="spellEnd"/>
      <w:r w:rsidR="00EB6CB9">
        <w:t xml:space="preserve"> and put on center </w:t>
      </w:r>
      <w:r w:rsidR="00C62134">
        <w:t>of the frame</w:t>
      </w:r>
      <w:r w:rsidR="00EB6CB9">
        <w:t xml:space="preserve">. </w:t>
      </w:r>
    </w:p>
    <w:p w14:paraId="5FF1E1BD" w14:textId="4AD1FD3B" w:rsidR="00D04517" w:rsidRDefault="00EB6CB9" w:rsidP="00EB6CB9">
      <w:pPr>
        <w:ind w:firstLine="420"/>
      </w:pPr>
      <w:r>
        <w:t xml:space="preserve">In east panel, there are several </w:t>
      </w:r>
      <w:proofErr w:type="spellStart"/>
      <w:r>
        <w:t>JCheckBox</w:t>
      </w:r>
      <w:proofErr w:type="spellEnd"/>
      <w:r>
        <w:t xml:space="preserve"> and can show a list of all competitor</w:t>
      </w:r>
      <w:r w:rsidR="00BB35D9">
        <w:t>s</w:t>
      </w:r>
      <w:r>
        <w:t xml:space="preserve"> by filter </w:t>
      </w:r>
      <w:r w:rsidR="00C62134">
        <w:t>different levels</w:t>
      </w:r>
      <w:r>
        <w:t>. There is a close button that will create a new frame that need</w:t>
      </w:r>
      <w:r w:rsidR="00BB35D9">
        <w:t>s</w:t>
      </w:r>
      <w:r>
        <w:t xml:space="preserve"> </w:t>
      </w:r>
      <w:r w:rsidR="00BB35D9">
        <w:t xml:space="preserve">the </w:t>
      </w:r>
      <w:r>
        <w:t xml:space="preserve">user to enter a name output file. The Choice and </w:t>
      </w:r>
      <w:proofErr w:type="spellStart"/>
      <w:r>
        <w:t>JCheckBox</w:t>
      </w:r>
      <w:proofErr w:type="spellEnd"/>
      <w:r>
        <w:t xml:space="preserve"> is used </w:t>
      </w:r>
      <w:proofErr w:type="spellStart"/>
      <w:r>
        <w:t>itemStateChanged</w:t>
      </w:r>
      <w:proofErr w:type="spellEnd"/>
      <w:r>
        <w:t xml:space="preserve"> </w:t>
      </w:r>
      <w:r w:rsidR="00955C4B">
        <w:rPr>
          <w:rFonts w:hint="eastAsia"/>
        </w:rPr>
        <w:t>method</w:t>
      </w:r>
      <w:r>
        <w:t xml:space="preserve"> to listen, rest of </w:t>
      </w:r>
      <w:proofErr w:type="spellStart"/>
      <w:r w:rsidR="00C62134">
        <w:t>JB</w:t>
      </w:r>
      <w:r>
        <w:t>utton</w:t>
      </w:r>
      <w:proofErr w:type="spellEnd"/>
      <w:r>
        <w:t xml:space="preserve"> is used </w:t>
      </w:r>
      <w:proofErr w:type="spellStart"/>
      <w:r>
        <w:t>actionPerformed</w:t>
      </w:r>
      <w:proofErr w:type="spellEnd"/>
      <w:r>
        <w:t xml:space="preserve"> </w:t>
      </w:r>
      <w:r w:rsidR="00955C4B">
        <w:rPr>
          <w:rFonts w:hint="eastAsia"/>
        </w:rPr>
        <w:t>method</w:t>
      </w:r>
      <w:r>
        <w:t xml:space="preserve"> to listen.</w:t>
      </w:r>
    </w:p>
    <w:p w14:paraId="68208E1B" w14:textId="77777777" w:rsidR="000B506E" w:rsidRDefault="000B506E" w:rsidP="00EB6CB9">
      <w:pPr>
        <w:ind w:firstLine="420"/>
      </w:pPr>
    </w:p>
    <w:p w14:paraId="666BD027" w14:textId="18D774F7" w:rsidR="00475970" w:rsidRDefault="00610C44" w:rsidP="00EB6CB9">
      <w:pPr>
        <w:ind w:firstLine="420"/>
      </w:pPr>
      <w:r w:rsidRPr="00D05835">
        <w:rPr>
          <w:b/>
          <w:bCs/>
        </w:rPr>
        <w:t>Alter scores function</w:t>
      </w:r>
      <w:r>
        <w:t xml:space="preserve">: first enter competitor number and an array of </w:t>
      </w:r>
      <w:r w:rsidR="00BB35D9">
        <w:t>scores</w:t>
      </w:r>
      <w:r>
        <w:t>, then click alter button.</w:t>
      </w:r>
      <w:r w:rsidR="00E14022">
        <w:t xml:space="preserve"> </w:t>
      </w:r>
      <w:proofErr w:type="spellStart"/>
      <w:proofErr w:type="gramStart"/>
      <w:r w:rsidR="00E14022">
        <w:t>actionPerformed</w:t>
      </w:r>
      <w:proofErr w:type="spellEnd"/>
      <w:r w:rsidR="00E14022">
        <w:t>(</w:t>
      </w:r>
      <w:proofErr w:type="gramEnd"/>
      <w:r w:rsidR="00E14022">
        <w:t xml:space="preserve">) </w:t>
      </w:r>
      <w:r w:rsidR="00955C4B">
        <w:rPr>
          <w:rFonts w:hint="eastAsia"/>
        </w:rPr>
        <w:t>method</w:t>
      </w:r>
      <w:r w:rsidR="00E14022">
        <w:t xml:space="preserve"> and </w:t>
      </w:r>
      <w:proofErr w:type="spellStart"/>
      <w:r w:rsidR="00E14022">
        <w:t>alterScores</w:t>
      </w:r>
      <w:proofErr w:type="spellEnd"/>
      <w:r w:rsidR="00E14022">
        <w:t xml:space="preserve">() will be used. In </w:t>
      </w:r>
      <w:proofErr w:type="spellStart"/>
      <w:proofErr w:type="gramStart"/>
      <w:r w:rsidR="00E14022">
        <w:t>alterScores</w:t>
      </w:r>
      <w:proofErr w:type="spellEnd"/>
      <w:r w:rsidR="00E14022">
        <w:t>(</w:t>
      </w:r>
      <w:proofErr w:type="gramEnd"/>
      <w:r w:rsidR="00E14022">
        <w:t>), if there is no error in input,</w:t>
      </w:r>
      <w:r w:rsidR="0029225E">
        <w:t xml:space="preserve"> </w:t>
      </w:r>
      <w:proofErr w:type="spellStart"/>
      <w:r w:rsidR="0029225E">
        <w:t>alterScores</w:t>
      </w:r>
      <w:proofErr w:type="spellEnd"/>
      <w:r w:rsidR="0029225E">
        <w:t xml:space="preserve">() of </w:t>
      </w:r>
      <w:proofErr w:type="spellStart"/>
      <w:r w:rsidR="0029225E">
        <w:t>CompetitorList</w:t>
      </w:r>
      <w:proofErr w:type="spellEnd"/>
      <w:r w:rsidR="0029225E">
        <w:t xml:space="preserve"> class will be used and return a</w:t>
      </w:r>
      <w:r w:rsidR="00BB35D9">
        <w:t>n</w:t>
      </w:r>
      <w:r w:rsidR="0029225E">
        <w:t xml:space="preserve"> overall score of that competitor. </w:t>
      </w:r>
    </w:p>
    <w:p w14:paraId="1CAEDAE9" w14:textId="0857047A" w:rsidR="00475970" w:rsidRDefault="00475970" w:rsidP="00924360">
      <w:pPr>
        <w:ind w:firstLine="420"/>
        <w:jc w:val="center"/>
      </w:pPr>
      <w:r>
        <w:rPr>
          <w:noProof/>
        </w:rPr>
        <w:drawing>
          <wp:inline distT="0" distB="0" distL="0" distR="0" wp14:anchorId="0D5363D0" wp14:editId="1A671BF9">
            <wp:extent cx="2893183" cy="524576"/>
            <wp:effectExtent l="0" t="0" r="2540" b="889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93303" cy="651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BA2D0" w14:textId="00A8E91E" w:rsidR="00610C44" w:rsidRDefault="0029225E" w:rsidP="00EB6CB9">
      <w:pPr>
        <w:ind w:firstLine="420"/>
      </w:pPr>
      <w:r>
        <w:t xml:space="preserve">If there </w:t>
      </w:r>
      <w:r w:rsidR="00BB35D9">
        <w:t xml:space="preserve">are </w:t>
      </w:r>
      <w:r>
        <w:t>error</w:t>
      </w:r>
      <w:r w:rsidR="00BB35D9">
        <w:t>s</w:t>
      </w:r>
      <w:r>
        <w:t>, different error message</w:t>
      </w:r>
      <w:r w:rsidR="00BB35D9">
        <w:t>s</w:t>
      </w:r>
      <w:r>
        <w:t xml:space="preserve"> will be displayed in </w:t>
      </w:r>
      <w:r w:rsidR="00BB35D9">
        <w:t xml:space="preserve">the </w:t>
      </w:r>
      <w:r>
        <w:t>text area.</w:t>
      </w:r>
    </w:p>
    <w:p w14:paraId="6B03C637" w14:textId="381B6FB2" w:rsidR="00475970" w:rsidRDefault="00475970" w:rsidP="00924360">
      <w:pPr>
        <w:ind w:firstLine="420"/>
        <w:jc w:val="center"/>
      </w:pPr>
      <w:r>
        <w:rPr>
          <w:noProof/>
        </w:rPr>
        <w:drawing>
          <wp:inline distT="0" distB="0" distL="0" distR="0" wp14:anchorId="0F98CC52" wp14:editId="65417A0A">
            <wp:extent cx="2896870" cy="165944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80046" cy="1707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C4EDD" w14:textId="5E5479FD" w:rsidR="0029225E" w:rsidRDefault="0029225E" w:rsidP="00693DE2">
      <w:pPr>
        <w:ind w:firstLine="420"/>
        <w:jc w:val="center"/>
      </w:pPr>
      <w:r>
        <w:rPr>
          <w:noProof/>
        </w:rPr>
        <w:lastRenderedPageBreak/>
        <w:drawing>
          <wp:inline distT="0" distB="0" distL="0" distR="0" wp14:anchorId="58FAA2FB" wp14:editId="6F216A2F">
            <wp:extent cx="2939352" cy="696529"/>
            <wp:effectExtent l="0" t="0" r="0" b="889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87050" cy="731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8C556" w14:textId="5920CEDA" w:rsidR="009A5894" w:rsidRDefault="00693DE2" w:rsidP="00693DE2">
      <w:pPr>
        <w:ind w:firstLine="420"/>
        <w:jc w:val="center"/>
      </w:pPr>
      <w:r>
        <w:rPr>
          <w:rFonts w:hint="eastAsia"/>
        </w:rPr>
        <w:t>E</w:t>
      </w:r>
      <w:r>
        <w:t>xception scenario</w:t>
      </w:r>
    </w:p>
    <w:p w14:paraId="61873951" w14:textId="3C1759B2" w:rsidR="0029225E" w:rsidRDefault="0029225E" w:rsidP="00693DE2">
      <w:pPr>
        <w:ind w:firstLine="420"/>
        <w:jc w:val="center"/>
      </w:pPr>
      <w:r>
        <w:rPr>
          <w:noProof/>
        </w:rPr>
        <w:drawing>
          <wp:inline distT="0" distB="0" distL="0" distR="0" wp14:anchorId="47A2C1F9" wp14:editId="5B1B11D3">
            <wp:extent cx="2954216" cy="700051"/>
            <wp:effectExtent l="0" t="0" r="0" b="508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20943" cy="73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8D941" w14:textId="3F3488E2" w:rsidR="009A5894" w:rsidRDefault="00693DE2" w:rsidP="00693DE2">
      <w:pPr>
        <w:ind w:firstLine="420"/>
        <w:jc w:val="center"/>
      </w:pPr>
      <w:r>
        <w:t>Normal scenario</w:t>
      </w:r>
    </w:p>
    <w:p w14:paraId="5D742D47" w14:textId="77777777" w:rsidR="00924360" w:rsidRDefault="00924360" w:rsidP="00693DE2">
      <w:pPr>
        <w:ind w:firstLine="420"/>
        <w:jc w:val="center"/>
      </w:pPr>
    </w:p>
    <w:p w14:paraId="23CBB664" w14:textId="5691A27F" w:rsidR="00693DE2" w:rsidRDefault="00693DE2" w:rsidP="00EB6CB9">
      <w:pPr>
        <w:ind w:firstLine="420"/>
      </w:pPr>
      <w:r w:rsidRPr="00D05835">
        <w:rPr>
          <w:b/>
          <w:bCs/>
        </w:rPr>
        <w:t>Sort list function</w:t>
      </w:r>
      <w:r>
        <w:t>: there are three kinds of way to list, when select list by name</w:t>
      </w:r>
      <w:r w:rsidR="00924360">
        <w:t xml:space="preserve"> or overall score</w:t>
      </w:r>
      <w:r>
        <w:t xml:space="preserve">, </w:t>
      </w:r>
      <w:proofErr w:type="spellStart"/>
      <w:proofErr w:type="gramStart"/>
      <w:r>
        <w:t>actionPerformed</w:t>
      </w:r>
      <w:proofErr w:type="spellEnd"/>
      <w:r>
        <w:t>(</w:t>
      </w:r>
      <w:proofErr w:type="gramEnd"/>
      <w:r>
        <w:t xml:space="preserve">) or </w:t>
      </w:r>
      <w:proofErr w:type="spellStart"/>
      <w:r>
        <w:t>itemStateChanged</w:t>
      </w:r>
      <w:proofErr w:type="spellEnd"/>
      <w:r w:rsidR="00C62134">
        <w:t>()</w:t>
      </w:r>
      <w:r>
        <w:t xml:space="preserve"> </w:t>
      </w:r>
      <w:r w:rsidR="00955C4B">
        <w:rPr>
          <w:rFonts w:hint="eastAsia"/>
        </w:rPr>
        <w:t>method</w:t>
      </w:r>
      <w:r>
        <w:t xml:space="preserve"> will be used, then </w:t>
      </w:r>
      <w:proofErr w:type="spellStart"/>
      <w:r>
        <w:t>sortCompetitor</w:t>
      </w:r>
      <w:proofErr w:type="spellEnd"/>
      <w:r>
        <w:t xml:space="preserve">() </w:t>
      </w:r>
      <w:r w:rsidR="00955C4B">
        <w:rPr>
          <w:rFonts w:hint="eastAsia"/>
        </w:rPr>
        <w:t>method</w:t>
      </w:r>
      <w:r>
        <w:t xml:space="preserve"> in </w:t>
      </w:r>
      <w:proofErr w:type="spellStart"/>
      <w:r>
        <w:t>CompetitorList</w:t>
      </w:r>
      <w:proofErr w:type="spellEnd"/>
      <w:r>
        <w:t xml:space="preserve"> will be used, if list by age, compare() </w:t>
      </w:r>
      <w:r w:rsidR="00955C4B">
        <w:rPr>
          <w:rFonts w:hint="eastAsia"/>
        </w:rPr>
        <w:t>method</w:t>
      </w:r>
      <w:r>
        <w:t xml:space="preserve"> in </w:t>
      </w:r>
      <w:proofErr w:type="spellStart"/>
      <w:r>
        <w:t>AgeComparator</w:t>
      </w:r>
      <w:proofErr w:type="spellEnd"/>
      <w:r>
        <w:t xml:space="preserve"> class and </w:t>
      </w:r>
      <w:proofErr w:type="spellStart"/>
      <w:r w:rsidRPr="00693DE2">
        <w:t>sortCompetitorAge</w:t>
      </w:r>
      <w:proofErr w:type="spellEnd"/>
      <w:r w:rsidRPr="00693DE2">
        <w:t>()</w:t>
      </w:r>
      <w:r>
        <w:t xml:space="preserve"> </w:t>
      </w:r>
      <w:r w:rsidR="00955C4B">
        <w:rPr>
          <w:rFonts w:hint="eastAsia"/>
        </w:rPr>
        <w:t>method</w:t>
      </w:r>
      <w:r>
        <w:t xml:space="preserve"> in </w:t>
      </w:r>
      <w:proofErr w:type="spellStart"/>
      <w:r>
        <w:t>CompetitorList</w:t>
      </w:r>
      <w:proofErr w:type="spellEnd"/>
      <w:r>
        <w:t xml:space="preserve"> class will be used. A list of certain competitor</w:t>
      </w:r>
      <w:r w:rsidR="00BB35D9">
        <w:t>s</w:t>
      </w:r>
      <w:r>
        <w:t xml:space="preserve"> will be displayed in text area.</w:t>
      </w:r>
    </w:p>
    <w:p w14:paraId="73025935" w14:textId="18A3CEA4" w:rsidR="00475970" w:rsidRDefault="00475970" w:rsidP="00924360">
      <w:pPr>
        <w:ind w:firstLine="420"/>
        <w:jc w:val="center"/>
      </w:pPr>
      <w:r>
        <w:rPr>
          <w:noProof/>
        </w:rPr>
        <w:drawing>
          <wp:inline distT="0" distB="0" distL="0" distR="0" wp14:anchorId="4C830FC7" wp14:editId="2AD71740">
            <wp:extent cx="3071036" cy="1643481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32857" cy="167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B1BA1" w14:textId="46E71841" w:rsidR="00475970" w:rsidRDefault="00475970" w:rsidP="00924360">
      <w:pPr>
        <w:ind w:firstLine="420"/>
        <w:jc w:val="center"/>
      </w:pPr>
      <w:r>
        <w:rPr>
          <w:noProof/>
        </w:rPr>
        <w:drawing>
          <wp:inline distT="0" distB="0" distL="0" distR="0" wp14:anchorId="2A9A6363" wp14:editId="2C225C48">
            <wp:extent cx="4008588" cy="2678505"/>
            <wp:effectExtent l="0" t="0" r="0" b="762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73525" cy="272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C512F" w14:textId="6B6CBAF3" w:rsidR="00693DE2" w:rsidRDefault="00693DE2" w:rsidP="00693DE2">
      <w:pPr>
        <w:ind w:firstLine="420"/>
        <w:jc w:val="center"/>
      </w:pPr>
      <w:r>
        <w:rPr>
          <w:noProof/>
        </w:rPr>
        <w:lastRenderedPageBreak/>
        <w:drawing>
          <wp:inline distT="0" distB="0" distL="0" distR="0" wp14:anchorId="194E91D6" wp14:editId="253488B1">
            <wp:extent cx="3029740" cy="3235102"/>
            <wp:effectExtent l="0" t="0" r="0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58439" cy="3265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CF583" w14:textId="4CF9DB34" w:rsidR="00693DE2" w:rsidRDefault="00693DE2" w:rsidP="00693DE2">
      <w:pPr>
        <w:ind w:firstLine="420"/>
        <w:jc w:val="center"/>
      </w:pPr>
      <w:r>
        <w:t>Normal scenario</w:t>
      </w:r>
    </w:p>
    <w:p w14:paraId="285B2EA3" w14:textId="77777777" w:rsidR="00924360" w:rsidRDefault="00924360" w:rsidP="00693DE2">
      <w:pPr>
        <w:ind w:firstLine="420"/>
        <w:jc w:val="center"/>
      </w:pPr>
    </w:p>
    <w:p w14:paraId="1D3BC0A1" w14:textId="2C13B5D5" w:rsidR="00693DE2" w:rsidRDefault="004742AE" w:rsidP="00693DE2">
      <w:pPr>
        <w:ind w:firstLine="420"/>
        <w:jc w:val="left"/>
      </w:pPr>
      <w:r w:rsidRPr="00D05835">
        <w:rPr>
          <w:b/>
          <w:bCs/>
        </w:rPr>
        <w:t>Search competitor function</w:t>
      </w:r>
      <w:r>
        <w:t xml:space="preserve">: after enter an ID and click search button, </w:t>
      </w:r>
      <w:proofErr w:type="spellStart"/>
      <w:r>
        <w:t>actionPerformed</w:t>
      </w:r>
      <w:proofErr w:type="spellEnd"/>
      <w:r>
        <w:t xml:space="preserve">() </w:t>
      </w:r>
      <w:r w:rsidR="00955C4B">
        <w:rPr>
          <w:rFonts w:hint="eastAsia"/>
        </w:rPr>
        <w:t>method</w:t>
      </w:r>
      <w:r>
        <w:t xml:space="preserve"> and </w:t>
      </w:r>
      <w:proofErr w:type="spellStart"/>
      <w:r>
        <w:t>searchCompetitor</w:t>
      </w:r>
      <w:proofErr w:type="spellEnd"/>
      <w:r>
        <w:t xml:space="preserve">() </w:t>
      </w:r>
      <w:r w:rsidR="00955C4B">
        <w:rPr>
          <w:rFonts w:hint="eastAsia"/>
        </w:rPr>
        <w:t>method</w:t>
      </w:r>
      <w:r>
        <w:t xml:space="preserve"> in </w:t>
      </w:r>
      <w:proofErr w:type="spellStart"/>
      <w:r>
        <w:t>CompetitorList</w:t>
      </w:r>
      <w:proofErr w:type="spellEnd"/>
      <w:r>
        <w:t xml:space="preserve"> class will be used. If </w:t>
      </w:r>
      <w:r w:rsidR="00BB35D9">
        <w:t xml:space="preserve">the program </w:t>
      </w:r>
      <w:r>
        <w:t>find</w:t>
      </w:r>
      <w:r w:rsidR="00BB35D9">
        <w:t>s</w:t>
      </w:r>
      <w:r>
        <w:t xml:space="preserve"> the competitor that </w:t>
      </w:r>
      <w:r w:rsidR="00BB35D9">
        <w:t xml:space="preserve">the </w:t>
      </w:r>
      <w:r>
        <w:t>user is looking for, a short detail will be displayed. If not, there is an error message in text area.</w:t>
      </w:r>
    </w:p>
    <w:p w14:paraId="0B33821A" w14:textId="751757BB" w:rsidR="00924360" w:rsidRDefault="00924360" w:rsidP="00924360">
      <w:pPr>
        <w:ind w:firstLine="420"/>
        <w:jc w:val="center"/>
      </w:pPr>
      <w:r>
        <w:rPr>
          <w:noProof/>
        </w:rPr>
        <w:drawing>
          <wp:inline distT="0" distB="0" distL="0" distR="0" wp14:anchorId="1B8D9048" wp14:editId="3673EF23">
            <wp:extent cx="3666891" cy="866615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84375" cy="918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F900E" w14:textId="6F8FAC3D" w:rsidR="004742AE" w:rsidRDefault="004742AE" w:rsidP="004742AE">
      <w:pPr>
        <w:ind w:firstLine="420"/>
        <w:jc w:val="center"/>
      </w:pPr>
      <w:r w:rsidRPr="004742AE">
        <w:rPr>
          <w:noProof/>
        </w:rPr>
        <w:drawing>
          <wp:inline distT="0" distB="0" distL="0" distR="0" wp14:anchorId="43F3E218" wp14:editId="3B42C1F2">
            <wp:extent cx="3011892" cy="38473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66792" cy="455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F85E9" w14:textId="2410C28E" w:rsidR="004742AE" w:rsidRDefault="004742AE" w:rsidP="004742AE">
      <w:pPr>
        <w:ind w:firstLine="420"/>
        <w:jc w:val="center"/>
      </w:pPr>
      <w:r>
        <w:t>Normal scenario</w:t>
      </w:r>
    </w:p>
    <w:p w14:paraId="015F20C6" w14:textId="1B91B6AB" w:rsidR="004742AE" w:rsidRDefault="004742AE" w:rsidP="004742AE">
      <w:pPr>
        <w:ind w:firstLine="420"/>
        <w:jc w:val="center"/>
      </w:pPr>
      <w:r>
        <w:rPr>
          <w:noProof/>
        </w:rPr>
        <w:drawing>
          <wp:inline distT="0" distB="0" distL="0" distR="0" wp14:anchorId="5B398D9A" wp14:editId="18CCD947">
            <wp:extent cx="3039946" cy="387954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57698" cy="454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97412" w14:textId="2A62F7BF" w:rsidR="004742AE" w:rsidRDefault="004742AE" w:rsidP="004742AE">
      <w:pPr>
        <w:ind w:firstLine="420"/>
        <w:jc w:val="center"/>
      </w:pPr>
      <w:r>
        <w:t>Exception scenario</w:t>
      </w:r>
    </w:p>
    <w:p w14:paraId="31C72072" w14:textId="77777777" w:rsidR="00924360" w:rsidRDefault="00924360" w:rsidP="004742AE">
      <w:pPr>
        <w:ind w:firstLine="420"/>
        <w:jc w:val="center"/>
      </w:pPr>
    </w:p>
    <w:p w14:paraId="61A67FF7" w14:textId="18A9DA19" w:rsidR="004742AE" w:rsidRDefault="004742AE" w:rsidP="004742AE">
      <w:pPr>
        <w:ind w:firstLine="420"/>
        <w:jc w:val="left"/>
      </w:pPr>
      <w:r w:rsidRPr="00D05835">
        <w:rPr>
          <w:b/>
          <w:bCs/>
        </w:rPr>
        <w:t>Filter function</w:t>
      </w:r>
      <w:r>
        <w:t xml:space="preserve">: after user single or multi choice, </w:t>
      </w:r>
      <w:proofErr w:type="spellStart"/>
      <w:r w:rsidRPr="004742AE">
        <w:t>itemStateChanged</w:t>
      </w:r>
      <w:proofErr w:type="spellEnd"/>
      <w:r>
        <w:t xml:space="preserve">() and </w:t>
      </w:r>
      <w:proofErr w:type="spellStart"/>
      <w:r w:rsidRPr="004742AE">
        <w:t>alterCom</w:t>
      </w:r>
      <w:proofErr w:type="spellEnd"/>
      <w:r>
        <w:t xml:space="preserve">() </w:t>
      </w:r>
      <w:r w:rsidR="00955C4B">
        <w:rPr>
          <w:rFonts w:hint="eastAsia"/>
        </w:rPr>
        <w:t>method</w:t>
      </w:r>
      <w:r>
        <w:t xml:space="preserve"> will be used. A list of all competitor</w:t>
      </w:r>
      <w:r w:rsidR="00BB35D9">
        <w:t>s</w:t>
      </w:r>
      <w:r>
        <w:t xml:space="preserve"> with choose level will be displayed.</w:t>
      </w:r>
    </w:p>
    <w:p w14:paraId="4720B664" w14:textId="7580C6A6" w:rsidR="00924360" w:rsidRDefault="00924360" w:rsidP="00924360">
      <w:pPr>
        <w:ind w:firstLine="420"/>
        <w:jc w:val="center"/>
      </w:pPr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6851BE3F" wp14:editId="5485FEC4">
            <wp:simplePos x="0" y="0"/>
            <wp:positionH relativeFrom="column">
              <wp:posOffset>391795</wp:posOffset>
            </wp:positionH>
            <wp:positionV relativeFrom="page">
              <wp:posOffset>110490</wp:posOffset>
            </wp:positionV>
            <wp:extent cx="2448560" cy="4032885"/>
            <wp:effectExtent l="0" t="0" r="8890" b="5715"/>
            <wp:wrapTight wrapText="bothSides">
              <wp:wrapPolygon edited="0">
                <wp:start x="0" y="0"/>
                <wp:lineTo x="0" y="21529"/>
                <wp:lineTo x="21510" y="21529"/>
                <wp:lineTo x="21510" y="0"/>
                <wp:lineTo x="0" y="0"/>
              </wp:wrapPolygon>
            </wp:wrapTight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8560" cy="4032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25B6ED5" w14:textId="332598C6" w:rsidR="004742AE" w:rsidRDefault="004742AE" w:rsidP="004742AE">
      <w:pPr>
        <w:ind w:firstLine="420"/>
        <w:jc w:val="center"/>
      </w:pPr>
      <w:r>
        <w:rPr>
          <w:noProof/>
        </w:rPr>
        <w:drawing>
          <wp:inline distT="0" distB="0" distL="0" distR="0" wp14:anchorId="2B0DDDD8" wp14:editId="06F2FECC">
            <wp:extent cx="2027644" cy="2708031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86316" cy="278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2B467" w14:textId="4D18E766" w:rsidR="004742AE" w:rsidRDefault="004742AE" w:rsidP="004742AE">
      <w:pPr>
        <w:ind w:firstLine="420"/>
        <w:jc w:val="center"/>
      </w:pPr>
      <w:r>
        <w:t>Normal scenario</w:t>
      </w:r>
    </w:p>
    <w:p w14:paraId="4F721922" w14:textId="77777777" w:rsidR="00924360" w:rsidRDefault="00924360" w:rsidP="004742AE">
      <w:pPr>
        <w:ind w:firstLine="420"/>
        <w:jc w:val="center"/>
      </w:pPr>
    </w:p>
    <w:p w14:paraId="53E6E48D" w14:textId="673B0876" w:rsidR="004742AE" w:rsidRDefault="004A076D" w:rsidP="004742AE">
      <w:pPr>
        <w:ind w:firstLine="420"/>
        <w:jc w:val="left"/>
      </w:pPr>
      <w:r w:rsidRPr="00D05835">
        <w:rPr>
          <w:b/>
          <w:bCs/>
        </w:rPr>
        <w:t xml:space="preserve">Click exit button of </w:t>
      </w:r>
      <w:r w:rsidR="00BB35D9" w:rsidRPr="00D05835">
        <w:rPr>
          <w:b/>
          <w:bCs/>
        </w:rPr>
        <w:t xml:space="preserve">the </w:t>
      </w:r>
      <w:r w:rsidRPr="00D05835">
        <w:rPr>
          <w:b/>
          <w:bCs/>
        </w:rPr>
        <w:t>main frame</w:t>
      </w:r>
      <w:r>
        <w:t xml:space="preserve">: </w:t>
      </w:r>
      <w:proofErr w:type="spellStart"/>
      <w:r w:rsidRPr="004A076D">
        <w:t>windowClosing</w:t>
      </w:r>
      <w:proofErr w:type="spellEnd"/>
      <w:r>
        <w:t xml:space="preserve">() </w:t>
      </w:r>
      <w:r w:rsidR="00955C4B">
        <w:rPr>
          <w:rFonts w:hint="eastAsia"/>
        </w:rPr>
        <w:t>method</w:t>
      </w:r>
      <w:r>
        <w:t xml:space="preserve"> will be used and create a </w:t>
      </w:r>
      <w:proofErr w:type="spellStart"/>
      <w:r>
        <w:t>JOptionPane</w:t>
      </w:r>
      <w:proofErr w:type="spellEnd"/>
      <w:r>
        <w:t>.</w:t>
      </w:r>
    </w:p>
    <w:p w14:paraId="5EC09246" w14:textId="7381FCAB" w:rsidR="00924360" w:rsidRDefault="00924360" w:rsidP="00924360">
      <w:pPr>
        <w:ind w:firstLine="420"/>
        <w:jc w:val="center"/>
      </w:pPr>
      <w:r>
        <w:rPr>
          <w:noProof/>
        </w:rPr>
        <w:drawing>
          <wp:inline distT="0" distB="0" distL="0" distR="0" wp14:anchorId="5CC70E93" wp14:editId="5A2D45A4">
            <wp:extent cx="5428974" cy="1458228"/>
            <wp:effectExtent l="0" t="0" r="635" b="889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47581" cy="1463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B44F9" w14:textId="782E8D92" w:rsidR="004A076D" w:rsidRDefault="004A076D" w:rsidP="004A076D">
      <w:pPr>
        <w:ind w:firstLine="420"/>
        <w:jc w:val="center"/>
      </w:pPr>
      <w:r>
        <w:rPr>
          <w:noProof/>
        </w:rPr>
        <w:drawing>
          <wp:inline distT="0" distB="0" distL="0" distR="0" wp14:anchorId="6B6C237D" wp14:editId="651BD7B1">
            <wp:extent cx="1919445" cy="890678"/>
            <wp:effectExtent l="0" t="0" r="5080" b="508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73644" cy="962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A05F0" w14:textId="15D59A5E" w:rsidR="004A076D" w:rsidRDefault="004A076D" w:rsidP="004A076D">
      <w:pPr>
        <w:ind w:firstLine="420"/>
        <w:jc w:val="center"/>
      </w:pPr>
      <w:r>
        <w:t>Normal scenario (OS language is Chinese, so the button is in Chinese)</w:t>
      </w:r>
    </w:p>
    <w:p w14:paraId="3E8FD04E" w14:textId="0CB75DB1" w:rsidR="00924360" w:rsidRDefault="00924360" w:rsidP="004A076D">
      <w:pPr>
        <w:ind w:firstLine="420"/>
        <w:jc w:val="center"/>
      </w:pPr>
    </w:p>
    <w:p w14:paraId="71920E2A" w14:textId="0B364A50" w:rsidR="00924360" w:rsidRDefault="00924360" w:rsidP="004A076D">
      <w:pPr>
        <w:ind w:firstLine="420"/>
        <w:jc w:val="center"/>
      </w:pPr>
    </w:p>
    <w:p w14:paraId="3CCD85A7" w14:textId="338D200D" w:rsidR="00924360" w:rsidRDefault="00924360" w:rsidP="004A076D">
      <w:pPr>
        <w:ind w:firstLine="420"/>
        <w:jc w:val="center"/>
      </w:pPr>
    </w:p>
    <w:p w14:paraId="48135808" w14:textId="2925056C" w:rsidR="00924360" w:rsidRDefault="00924360" w:rsidP="004A076D">
      <w:pPr>
        <w:ind w:firstLine="420"/>
        <w:jc w:val="center"/>
      </w:pPr>
    </w:p>
    <w:p w14:paraId="0C4DC3E6" w14:textId="1E6102DB" w:rsidR="00924360" w:rsidRDefault="00924360" w:rsidP="004A076D">
      <w:pPr>
        <w:ind w:firstLine="420"/>
        <w:jc w:val="center"/>
      </w:pPr>
    </w:p>
    <w:p w14:paraId="0AB75D29" w14:textId="377D99F4" w:rsidR="00924360" w:rsidRDefault="00924360" w:rsidP="004A076D">
      <w:pPr>
        <w:ind w:firstLine="420"/>
        <w:jc w:val="center"/>
      </w:pPr>
    </w:p>
    <w:p w14:paraId="6887F7FC" w14:textId="4341704A" w:rsidR="00924360" w:rsidRDefault="00924360" w:rsidP="004A076D">
      <w:pPr>
        <w:ind w:firstLine="420"/>
        <w:jc w:val="center"/>
      </w:pPr>
    </w:p>
    <w:p w14:paraId="407D9662" w14:textId="2CFEFCBA" w:rsidR="00924360" w:rsidRDefault="00924360" w:rsidP="004A076D">
      <w:pPr>
        <w:ind w:firstLine="420"/>
        <w:jc w:val="center"/>
      </w:pPr>
    </w:p>
    <w:p w14:paraId="4D323E37" w14:textId="1B89AB3C" w:rsidR="00924360" w:rsidRDefault="00924360" w:rsidP="004A076D">
      <w:pPr>
        <w:ind w:firstLine="420"/>
        <w:jc w:val="center"/>
      </w:pPr>
    </w:p>
    <w:p w14:paraId="0B7ADBD1" w14:textId="034F8B30" w:rsidR="00924360" w:rsidRDefault="00924360" w:rsidP="004A076D">
      <w:pPr>
        <w:ind w:firstLine="420"/>
        <w:jc w:val="center"/>
      </w:pPr>
    </w:p>
    <w:p w14:paraId="1D9B7500" w14:textId="77777777" w:rsidR="00924360" w:rsidRDefault="00924360" w:rsidP="004A076D">
      <w:pPr>
        <w:ind w:firstLine="420"/>
        <w:jc w:val="center"/>
      </w:pPr>
    </w:p>
    <w:p w14:paraId="1C36FF76" w14:textId="77777777" w:rsidR="00924360" w:rsidRDefault="004A076D" w:rsidP="004A076D">
      <w:pPr>
        <w:ind w:firstLine="420"/>
        <w:jc w:val="left"/>
        <w:rPr>
          <w:noProof/>
        </w:rPr>
      </w:pPr>
      <w:r w:rsidRPr="00D05835">
        <w:rPr>
          <w:b/>
          <w:bCs/>
        </w:rPr>
        <w:lastRenderedPageBreak/>
        <w:t>Click close button</w:t>
      </w:r>
      <w:r>
        <w:t xml:space="preserve">: </w:t>
      </w:r>
      <w:proofErr w:type="spellStart"/>
      <w:r>
        <w:t>newFrame</w:t>
      </w:r>
      <w:proofErr w:type="spellEnd"/>
      <w:r>
        <w:t xml:space="preserve">() </w:t>
      </w:r>
      <w:r w:rsidR="00955C4B">
        <w:rPr>
          <w:rFonts w:hint="eastAsia"/>
        </w:rPr>
        <w:t>method</w:t>
      </w:r>
      <w:r>
        <w:t xml:space="preserve"> will be used.</w:t>
      </w:r>
      <w:r w:rsidR="00924360" w:rsidRPr="00924360">
        <w:rPr>
          <w:noProof/>
        </w:rPr>
        <w:t xml:space="preserve"> </w:t>
      </w:r>
    </w:p>
    <w:p w14:paraId="41AEEE86" w14:textId="5997B5A3" w:rsidR="004A076D" w:rsidRDefault="00924360" w:rsidP="00924360">
      <w:pPr>
        <w:ind w:firstLine="420"/>
        <w:jc w:val="center"/>
      </w:pPr>
      <w:r>
        <w:rPr>
          <w:noProof/>
        </w:rPr>
        <w:drawing>
          <wp:inline distT="0" distB="0" distL="0" distR="0" wp14:anchorId="2C20105F" wp14:editId="092BDA60">
            <wp:extent cx="3511051" cy="2587424"/>
            <wp:effectExtent l="0" t="0" r="0" b="381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41768" cy="2610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B6BF9" w14:textId="541B191F" w:rsidR="004A076D" w:rsidRDefault="004A076D" w:rsidP="004A076D">
      <w:pPr>
        <w:ind w:firstLine="420"/>
        <w:jc w:val="center"/>
      </w:pPr>
      <w:r>
        <w:rPr>
          <w:noProof/>
        </w:rPr>
        <w:drawing>
          <wp:inline distT="0" distB="0" distL="0" distR="0" wp14:anchorId="74BCC6D6" wp14:editId="3FCDC569">
            <wp:extent cx="2818866" cy="451018"/>
            <wp:effectExtent l="0" t="0" r="635" b="635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17590" cy="498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F9B25" w14:textId="2E37171B" w:rsidR="004A076D" w:rsidRDefault="004A076D" w:rsidP="004A076D">
      <w:pPr>
        <w:ind w:firstLine="420"/>
        <w:jc w:val="center"/>
      </w:pPr>
      <w:r>
        <w:t>Normal scenario</w:t>
      </w:r>
    </w:p>
    <w:p w14:paraId="127E2753" w14:textId="77777777" w:rsidR="00924360" w:rsidRDefault="00924360" w:rsidP="004A076D">
      <w:pPr>
        <w:ind w:firstLine="420"/>
        <w:jc w:val="center"/>
      </w:pPr>
    </w:p>
    <w:p w14:paraId="7A8339C5" w14:textId="04F30665" w:rsidR="004A076D" w:rsidRDefault="004A076D" w:rsidP="004A076D">
      <w:pPr>
        <w:ind w:firstLine="420"/>
        <w:jc w:val="left"/>
      </w:pPr>
      <w:r w:rsidRPr="00D05835">
        <w:rPr>
          <w:b/>
          <w:bCs/>
        </w:rPr>
        <w:t>Output a report</w:t>
      </w:r>
      <w:r>
        <w:t xml:space="preserve">: </w:t>
      </w:r>
      <w:r w:rsidR="00BB35D9">
        <w:t xml:space="preserve">user enters a name of a file and click yes, output() </w:t>
      </w:r>
      <w:r w:rsidR="00955C4B">
        <w:rPr>
          <w:rFonts w:hint="eastAsia"/>
        </w:rPr>
        <w:t>method</w:t>
      </w:r>
      <w:r w:rsidR="00BB35D9">
        <w:t xml:space="preserve"> in </w:t>
      </w:r>
      <w:proofErr w:type="spellStart"/>
      <w:r w:rsidR="00BB35D9">
        <w:t>FileIO</w:t>
      </w:r>
      <w:proofErr w:type="spellEnd"/>
      <w:r w:rsidR="00BB35D9">
        <w:t xml:space="preserve"> class will be used, a new file is generated and program terminate.</w:t>
      </w:r>
      <w:r w:rsidR="00563B11">
        <w:t xml:space="preserve"> If you want to over write the input files, </w:t>
      </w:r>
      <w:r w:rsidR="00563B11" w:rsidRPr="00563B11">
        <w:t>"Access denied."</w:t>
      </w:r>
      <w:r w:rsidR="00563B11">
        <w:t xml:space="preserve"> will be displayed in terminal.</w:t>
      </w:r>
    </w:p>
    <w:p w14:paraId="7A4910D4" w14:textId="6FE43C31" w:rsidR="00924360" w:rsidRDefault="00924360" w:rsidP="00924360">
      <w:pPr>
        <w:ind w:firstLine="420"/>
        <w:jc w:val="center"/>
      </w:pPr>
      <w:r>
        <w:rPr>
          <w:noProof/>
        </w:rPr>
        <w:drawing>
          <wp:inline distT="0" distB="0" distL="0" distR="0" wp14:anchorId="7C39F5CF" wp14:editId="5697EEDF">
            <wp:extent cx="2926080" cy="1734652"/>
            <wp:effectExtent l="0" t="0" r="762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07576" cy="178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627AD" w14:textId="6593FF06" w:rsidR="00924360" w:rsidRPr="004A076D" w:rsidRDefault="00924360" w:rsidP="00924360">
      <w:pPr>
        <w:ind w:firstLine="420"/>
        <w:jc w:val="center"/>
      </w:pPr>
      <w:r>
        <w:rPr>
          <w:noProof/>
        </w:rPr>
        <w:drawing>
          <wp:inline distT="0" distB="0" distL="0" distR="0" wp14:anchorId="79AB74B3" wp14:editId="07E585A6">
            <wp:extent cx="4191468" cy="1153083"/>
            <wp:effectExtent l="0" t="0" r="0" b="952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351409" cy="1197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8910D" w14:textId="77777777" w:rsidR="00924360" w:rsidRDefault="00924360" w:rsidP="000D2636">
      <w:pPr>
        <w:rPr>
          <w:b/>
          <w:bCs/>
        </w:rPr>
      </w:pPr>
    </w:p>
    <w:p w14:paraId="6F987967" w14:textId="77777777" w:rsidR="00924360" w:rsidRDefault="00924360" w:rsidP="000D2636">
      <w:pPr>
        <w:rPr>
          <w:b/>
          <w:bCs/>
        </w:rPr>
      </w:pPr>
    </w:p>
    <w:p w14:paraId="211C3AD3" w14:textId="77777777" w:rsidR="00924360" w:rsidRDefault="00924360" w:rsidP="000D2636">
      <w:pPr>
        <w:rPr>
          <w:b/>
          <w:bCs/>
        </w:rPr>
      </w:pPr>
    </w:p>
    <w:p w14:paraId="2A16BA61" w14:textId="77777777" w:rsidR="00924360" w:rsidRDefault="00924360" w:rsidP="000D2636">
      <w:pPr>
        <w:rPr>
          <w:b/>
          <w:bCs/>
        </w:rPr>
      </w:pPr>
    </w:p>
    <w:p w14:paraId="198663FD" w14:textId="77777777" w:rsidR="00924360" w:rsidRDefault="00924360" w:rsidP="000D2636">
      <w:pPr>
        <w:rPr>
          <w:b/>
          <w:bCs/>
        </w:rPr>
      </w:pPr>
    </w:p>
    <w:p w14:paraId="21A06686" w14:textId="77777777" w:rsidR="00924360" w:rsidRDefault="00924360" w:rsidP="000D2636">
      <w:pPr>
        <w:rPr>
          <w:b/>
          <w:bCs/>
        </w:rPr>
      </w:pPr>
    </w:p>
    <w:p w14:paraId="752C902D" w14:textId="53B6A9E4" w:rsidR="000767C1" w:rsidRPr="00BB35D9" w:rsidRDefault="00EB6CB9" w:rsidP="000D2636">
      <w:pPr>
        <w:rPr>
          <w:b/>
          <w:bCs/>
        </w:rPr>
      </w:pPr>
      <w:r w:rsidRPr="00BB35D9">
        <w:rPr>
          <w:b/>
          <w:bCs/>
        </w:rPr>
        <w:lastRenderedPageBreak/>
        <w:t xml:space="preserve">1.2 </w:t>
      </w:r>
      <w:r w:rsidR="000767C1" w:rsidRPr="00BB35D9">
        <w:rPr>
          <w:b/>
          <w:bCs/>
        </w:rPr>
        <w:t>Status section:</w:t>
      </w:r>
    </w:p>
    <w:p w14:paraId="2FAA9B8A" w14:textId="798CD3B7" w:rsidR="000767C1" w:rsidRDefault="000767C1" w:rsidP="000D2636">
      <w:r w:rsidRPr="000767C1">
        <w:t>This applica</w:t>
      </w:r>
      <w:r>
        <w:t>ti</w:t>
      </w:r>
      <w:r w:rsidRPr="000767C1">
        <w:t>on meets the specifica</w:t>
      </w:r>
      <w:r>
        <w:t>ti</w:t>
      </w:r>
      <w:r w:rsidRPr="000767C1">
        <w:t>on fully</w:t>
      </w:r>
      <w:r>
        <w:t>.</w:t>
      </w:r>
    </w:p>
    <w:p w14:paraId="2AA30646" w14:textId="201085AF" w:rsidR="000767C1" w:rsidRDefault="000767C1" w:rsidP="000D2636">
      <w:r>
        <w:t xml:space="preserve">There </w:t>
      </w:r>
      <w:r w:rsidR="009F3B39">
        <w:t>are</w:t>
      </w:r>
      <w:r>
        <w:t xml:space="preserve"> no known bugs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563B11" w14:paraId="6F578430" w14:textId="77777777" w:rsidTr="002F3B39">
        <w:tc>
          <w:tcPr>
            <w:tcW w:w="4148" w:type="dxa"/>
          </w:tcPr>
          <w:p w14:paraId="782F29A9" w14:textId="4550DDA2" w:rsidR="00563B11" w:rsidRPr="00563B11" w:rsidRDefault="00563B11" w:rsidP="002F3B39">
            <w:pPr>
              <w:rPr>
                <w:lang w:val="en-GB"/>
              </w:rPr>
            </w:pPr>
            <w:r>
              <w:rPr>
                <w:lang w:val="en-GB"/>
              </w:rPr>
              <w:t>Problem</w:t>
            </w:r>
          </w:p>
        </w:tc>
        <w:tc>
          <w:tcPr>
            <w:tcW w:w="4148" w:type="dxa"/>
          </w:tcPr>
          <w:p w14:paraId="445E43B0" w14:textId="4C805079" w:rsidR="00563B11" w:rsidRDefault="00563B11" w:rsidP="002F3B39">
            <w:r>
              <w:rPr>
                <w:rFonts w:hint="eastAsia"/>
              </w:rPr>
              <w:t>E</w:t>
            </w:r>
            <w:r>
              <w:t>ffect</w:t>
            </w:r>
          </w:p>
        </w:tc>
      </w:tr>
      <w:tr w:rsidR="000767C1" w14:paraId="0B0A95B4" w14:textId="77777777" w:rsidTr="000767C1">
        <w:tc>
          <w:tcPr>
            <w:tcW w:w="4148" w:type="dxa"/>
          </w:tcPr>
          <w:p w14:paraId="40195991" w14:textId="016E88BA" w:rsidR="000767C1" w:rsidRPr="00A33027" w:rsidRDefault="000767C1" w:rsidP="000D2636">
            <w:pPr>
              <w:rPr>
                <w:lang w:val="en-GB"/>
              </w:rPr>
            </w:pPr>
            <w:r>
              <w:t>When alter</w:t>
            </w:r>
            <w:r w:rsidR="00BB35D9">
              <w:t>ing</w:t>
            </w:r>
            <w:r>
              <w:t xml:space="preserve"> scores, if it </w:t>
            </w:r>
            <w:r w:rsidR="009F3B39">
              <w:t>canno</w:t>
            </w:r>
            <w:r>
              <w:t xml:space="preserve">t find a competitor that </w:t>
            </w:r>
            <w:r w:rsidR="00BB35D9">
              <w:t xml:space="preserve">the </w:t>
            </w:r>
            <w:r>
              <w:t>user entered</w:t>
            </w:r>
            <w:r w:rsidR="00A33027">
              <w:rPr>
                <w:lang w:val="en-GB"/>
              </w:rPr>
              <w:t xml:space="preserve">. E.g. 1111 </w:t>
            </w:r>
          </w:p>
        </w:tc>
        <w:tc>
          <w:tcPr>
            <w:tcW w:w="4148" w:type="dxa"/>
          </w:tcPr>
          <w:p w14:paraId="278DEEB0" w14:textId="3DE56431" w:rsidR="000767C1" w:rsidRDefault="00624042" w:rsidP="000D2636">
            <w:r>
              <w:t xml:space="preserve">An error message </w:t>
            </w:r>
            <w:r w:rsidR="009F3B39">
              <w:t xml:space="preserve">will </w:t>
            </w:r>
            <w:r w:rsidR="00D04517">
              <w:t>be displayed</w:t>
            </w:r>
            <w:r w:rsidR="009F3B39">
              <w:t xml:space="preserve"> </w:t>
            </w:r>
            <w:r>
              <w:t xml:space="preserve">which </w:t>
            </w:r>
            <w:r w:rsidRPr="00624042">
              <w:t>"There no such competitor in the list! Try again."</w:t>
            </w:r>
            <w:r>
              <w:t>.</w:t>
            </w:r>
          </w:p>
        </w:tc>
      </w:tr>
      <w:tr w:rsidR="000767C1" w14:paraId="1FFE1BED" w14:textId="77777777" w:rsidTr="000767C1">
        <w:tc>
          <w:tcPr>
            <w:tcW w:w="4148" w:type="dxa"/>
          </w:tcPr>
          <w:p w14:paraId="301DE3F9" w14:textId="3DA44094" w:rsidR="000767C1" w:rsidRDefault="00624042" w:rsidP="000D2636">
            <w:r>
              <w:t>User enter non-numeric score or Double in GUI</w:t>
            </w:r>
            <w:r w:rsidR="00A33027">
              <w:t xml:space="preserve">. E.g. </w:t>
            </w:r>
            <w:proofErr w:type="spellStart"/>
            <w:r w:rsidR="00A33027">
              <w:t>aaaa</w:t>
            </w:r>
            <w:proofErr w:type="spellEnd"/>
          </w:p>
        </w:tc>
        <w:tc>
          <w:tcPr>
            <w:tcW w:w="4148" w:type="dxa"/>
          </w:tcPr>
          <w:p w14:paraId="05BF892C" w14:textId="7ABD4B3D" w:rsidR="000767C1" w:rsidRPr="00624042" w:rsidRDefault="00624042" w:rsidP="000D2636">
            <w:r>
              <w:t xml:space="preserve">An error message </w:t>
            </w:r>
            <w:r w:rsidR="009F3B39">
              <w:t xml:space="preserve">will </w:t>
            </w:r>
            <w:r w:rsidR="00D04517">
              <w:t>be displayed</w:t>
            </w:r>
            <w:r w:rsidR="009F3B39">
              <w:t xml:space="preserve"> </w:t>
            </w:r>
            <w:r>
              <w:t xml:space="preserve">which </w:t>
            </w:r>
            <w:r w:rsidRPr="00624042">
              <w:t xml:space="preserve">"Some character </w:t>
            </w:r>
            <w:r w:rsidR="00BB35D9">
              <w:t xml:space="preserve">does </w:t>
            </w:r>
            <w:r w:rsidRPr="00624042">
              <w:t xml:space="preserve">not belong to </w:t>
            </w:r>
            <w:r w:rsidR="00BB35D9">
              <w:t xml:space="preserve">a </w:t>
            </w:r>
            <w:r w:rsidRPr="00624042">
              <w:t>number or not an Integer.</w:t>
            </w:r>
            <w:r>
              <w:t>”.</w:t>
            </w:r>
          </w:p>
        </w:tc>
      </w:tr>
      <w:tr w:rsidR="000767C1" w14:paraId="04DDAD15" w14:textId="77777777" w:rsidTr="000767C1">
        <w:tc>
          <w:tcPr>
            <w:tcW w:w="4148" w:type="dxa"/>
          </w:tcPr>
          <w:p w14:paraId="72821CC0" w14:textId="6F9F5AAA" w:rsidR="000767C1" w:rsidRDefault="00624042" w:rsidP="000D2636">
            <w:r>
              <w:t>User enter scores less than 0 or greater than 5</w:t>
            </w:r>
            <w:r w:rsidR="00A33027">
              <w:t xml:space="preserve">. E.g. </w:t>
            </w:r>
            <w:r w:rsidR="00A33027" w:rsidRPr="00A33027">
              <w:t>-1,9,3,2,3</w:t>
            </w:r>
          </w:p>
        </w:tc>
        <w:tc>
          <w:tcPr>
            <w:tcW w:w="4148" w:type="dxa"/>
          </w:tcPr>
          <w:p w14:paraId="0495E0CC" w14:textId="6C3D75C4" w:rsidR="000767C1" w:rsidRDefault="00624042" w:rsidP="000D2636">
            <w:r>
              <w:rPr>
                <w:rFonts w:hint="eastAsia"/>
              </w:rPr>
              <w:t>A</w:t>
            </w:r>
            <w:r>
              <w:t xml:space="preserve">n error message </w:t>
            </w:r>
            <w:r w:rsidR="009F3B39">
              <w:t xml:space="preserve">will </w:t>
            </w:r>
            <w:r w:rsidR="00D04517">
              <w:t>be displayed</w:t>
            </w:r>
            <w:r w:rsidR="009F3B39">
              <w:t xml:space="preserve"> </w:t>
            </w:r>
            <w:r>
              <w:t xml:space="preserve">which </w:t>
            </w:r>
            <w:r w:rsidRPr="00624042">
              <w:t>"Each score need to belong [0,5]."</w:t>
            </w:r>
            <w:r>
              <w:t>.</w:t>
            </w:r>
          </w:p>
        </w:tc>
      </w:tr>
      <w:tr w:rsidR="000767C1" w14:paraId="644FFBCE" w14:textId="77777777" w:rsidTr="000767C1">
        <w:tc>
          <w:tcPr>
            <w:tcW w:w="4148" w:type="dxa"/>
          </w:tcPr>
          <w:p w14:paraId="4745B03B" w14:textId="2B18C4DD" w:rsidR="000767C1" w:rsidRPr="00624042" w:rsidRDefault="00624042" w:rsidP="000D2636">
            <w:r>
              <w:rPr>
                <w:rFonts w:hint="eastAsia"/>
              </w:rPr>
              <w:t>U</w:t>
            </w:r>
            <w:r>
              <w:t>ser enter the number of scores less or greater than 5</w:t>
            </w:r>
            <w:r w:rsidR="00A33027">
              <w:t xml:space="preserve">. E.g. </w:t>
            </w:r>
            <w:r w:rsidR="00A33027" w:rsidRPr="00A33027">
              <w:t>1,1,1,1,1,1,1</w:t>
            </w:r>
          </w:p>
        </w:tc>
        <w:tc>
          <w:tcPr>
            <w:tcW w:w="4148" w:type="dxa"/>
          </w:tcPr>
          <w:p w14:paraId="5786AAB6" w14:textId="2F7B2C4C" w:rsidR="000767C1" w:rsidRDefault="00624042" w:rsidP="000D2636">
            <w:r>
              <w:t>An error message</w:t>
            </w:r>
            <w:r w:rsidR="009F3B39">
              <w:t xml:space="preserve"> will </w:t>
            </w:r>
            <w:r w:rsidR="00D04517">
              <w:t>be displayed</w:t>
            </w:r>
            <w:r>
              <w:t xml:space="preserve"> which “</w:t>
            </w:r>
            <w:r w:rsidRPr="00624042">
              <w:t>Enter 5 number please.</w:t>
            </w:r>
            <w:r>
              <w:t>”.</w:t>
            </w:r>
          </w:p>
        </w:tc>
      </w:tr>
      <w:tr w:rsidR="000767C1" w14:paraId="5F0B237D" w14:textId="77777777" w:rsidTr="000767C1">
        <w:tc>
          <w:tcPr>
            <w:tcW w:w="4148" w:type="dxa"/>
          </w:tcPr>
          <w:p w14:paraId="6B7BF90E" w14:textId="240F9D45" w:rsidR="000767C1" w:rsidRDefault="009F3B39" w:rsidP="000D2636">
            <w:r>
              <w:rPr>
                <w:rFonts w:hint="eastAsia"/>
              </w:rPr>
              <w:t>U</w:t>
            </w:r>
            <w:r>
              <w:t>ser enter nothing in scores</w:t>
            </w:r>
            <w:r w:rsidR="00A33027">
              <w:t>. E.g. “”</w:t>
            </w:r>
          </w:p>
        </w:tc>
        <w:tc>
          <w:tcPr>
            <w:tcW w:w="4148" w:type="dxa"/>
          </w:tcPr>
          <w:p w14:paraId="0E0E8B85" w14:textId="0732E7A9" w:rsidR="000767C1" w:rsidRDefault="009F3B39" w:rsidP="000D2636">
            <w:r>
              <w:rPr>
                <w:rFonts w:hint="eastAsia"/>
              </w:rPr>
              <w:t>A</w:t>
            </w:r>
            <w:r>
              <w:t xml:space="preserve">n error message will </w:t>
            </w:r>
            <w:r w:rsidR="00D04517">
              <w:t>be displayed</w:t>
            </w:r>
            <w:r>
              <w:t xml:space="preserve"> that </w:t>
            </w:r>
            <w:r w:rsidRPr="009F3B39">
              <w:t>"No scores enter!"</w:t>
            </w:r>
            <w:r>
              <w:t>.</w:t>
            </w:r>
          </w:p>
        </w:tc>
      </w:tr>
      <w:tr w:rsidR="000767C1" w14:paraId="650FBEDD" w14:textId="77777777" w:rsidTr="000767C1">
        <w:tc>
          <w:tcPr>
            <w:tcW w:w="4148" w:type="dxa"/>
          </w:tcPr>
          <w:p w14:paraId="495D58C3" w14:textId="7DD46802" w:rsidR="000767C1" w:rsidRDefault="009F3B39" w:rsidP="000D2636">
            <w:r>
              <w:t>When find</w:t>
            </w:r>
            <w:r w:rsidR="00BB35D9">
              <w:t>ing</w:t>
            </w:r>
            <w:r>
              <w:t xml:space="preserve"> short detail by enter</w:t>
            </w:r>
            <w:r w:rsidR="00BB35D9">
              <w:t>ing</w:t>
            </w:r>
            <w:r>
              <w:t xml:space="preserve"> competitor number, if it cannot find a competitor that </w:t>
            </w:r>
            <w:r w:rsidR="00BB35D9">
              <w:t xml:space="preserve">the </w:t>
            </w:r>
            <w:r>
              <w:t>user entered</w:t>
            </w:r>
            <w:r w:rsidR="00A33027">
              <w:t>. E.g. 1111</w:t>
            </w:r>
          </w:p>
        </w:tc>
        <w:tc>
          <w:tcPr>
            <w:tcW w:w="4148" w:type="dxa"/>
          </w:tcPr>
          <w:p w14:paraId="1D230F54" w14:textId="70640D6D" w:rsidR="000767C1" w:rsidRDefault="009F3B39" w:rsidP="000D2636">
            <w:r>
              <w:t xml:space="preserve">An error message will </w:t>
            </w:r>
            <w:r w:rsidR="00D04517">
              <w:t>be displayed</w:t>
            </w:r>
            <w:r>
              <w:t xml:space="preserve"> that </w:t>
            </w:r>
            <w:r w:rsidRPr="009F3B39">
              <w:t>"Sorry, there is no such competitor number. Try again please."</w:t>
            </w:r>
            <w:r>
              <w:t>.</w:t>
            </w:r>
          </w:p>
        </w:tc>
      </w:tr>
      <w:tr w:rsidR="009F3B39" w14:paraId="1B6516E5" w14:textId="77777777" w:rsidTr="000767C1">
        <w:tc>
          <w:tcPr>
            <w:tcW w:w="4148" w:type="dxa"/>
          </w:tcPr>
          <w:p w14:paraId="4F9075C2" w14:textId="358AE3E1" w:rsidR="009F3B39" w:rsidRDefault="009F3B39" w:rsidP="000D2636">
            <w:r>
              <w:t>When enter</w:t>
            </w:r>
            <w:r w:rsidR="00BB35D9">
              <w:t>ing</w:t>
            </w:r>
            <w:r>
              <w:t xml:space="preserve"> the output file name, if that file is </w:t>
            </w:r>
            <w:r w:rsidR="00563B11">
              <w:t xml:space="preserve">input file or </w:t>
            </w:r>
            <w:r>
              <w:t>read-only</w:t>
            </w:r>
            <w:r w:rsidR="00A33027">
              <w:t xml:space="preserve">. E.g. </w:t>
            </w:r>
            <w:r w:rsidR="00A33027" w:rsidRPr="00A33027">
              <w:t>GunFighter_list.txt</w:t>
            </w:r>
          </w:p>
        </w:tc>
        <w:tc>
          <w:tcPr>
            <w:tcW w:w="4148" w:type="dxa"/>
          </w:tcPr>
          <w:p w14:paraId="74026838" w14:textId="1A1BBAE8" w:rsidR="009F3B39" w:rsidRPr="009F3B39" w:rsidRDefault="009F3B39" w:rsidP="000D2636">
            <w:r>
              <w:rPr>
                <w:rFonts w:hint="eastAsia"/>
              </w:rPr>
              <w:t>A</w:t>
            </w:r>
            <w:r>
              <w:t xml:space="preserve">n error message will </w:t>
            </w:r>
            <w:r w:rsidR="00D04517">
              <w:t>be displayed</w:t>
            </w:r>
            <w:r>
              <w:t xml:space="preserve"> that </w:t>
            </w:r>
            <w:r w:rsidRPr="009F3B39">
              <w:t>"Access denied."</w:t>
            </w:r>
            <w:r>
              <w:t>.</w:t>
            </w:r>
          </w:p>
        </w:tc>
      </w:tr>
      <w:tr w:rsidR="009F3B39" w14:paraId="5CE75A63" w14:textId="77777777" w:rsidTr="000767C1">
        <w:tc>
          <w:tcPr>
            <w:tcW w:w="4148" w:type="dxa"/>
          </w:tcPr>
          <w:p w14:paraId="4488F25B" w14:textId="744DC343" w:rsidR="009F3B39" w:rsidRDefault="009F3B39" w:rsidP="000D2636">
            <w:r>
              <w:t xml:space="preserve">When </w:t>
            </w:r>
            <w:proofErr w:type="spellStart"/>
            <w:r>
              <w:t>IOException</w:t>
            </w:r>
            <w:proofErr w:type="spellEnd"/>
            <w:r>
              <w:t xml:space="preserve"> occurre</w:t>
            </w:r>
            <w:r w:rsidR="00A33027">
              <w:t>d.</w:t>
            </w:r>
          </w:p>
        </w:tc>
        <w:tc>
          <w:tcPr>
            <w:tcW w:w="4148" w:type="dxa"/>
          </w:tcPr>
          <w:p w14:paraId="54C6779B" w14:textId="42A22A46" w:rsidR="009F3B39" w:rsidRDefault="009F3B39" w:rsidP="000D2636">
            <w:r>
              <w:t xml:space="preserve">The exception message will </w:t>
            </w:r>
            <w:r w:rsidR="00D04517">
              <w:t>be displayed</w:t>
            </w:r>
            <w:r>
              <w:t>.</w:t>
            </w:r>
          </w:p>
        </w:tc>
      </w:tr>
    </w:tbl>
    <w:p w14:paraId="4D2F4F31" w14:textId="2AFDECA9" w:rsidR="009307AA" w:rsidRDefault="009307AA" w:rsidP="000D2636"/>
    <w:p w14:paraId="09703C5A" w14:textId="484F9335" w:rsidR="009307AA" w:rsidRPr="000A2C58" w:rsidRDefault="00924360" w:rsidP="000A2C58">
      <w:pPr>
        <w:widowControl/>
        <w:jc w:val="left"/>
      </w:pPr>
      <w:r>
        <w:br w:type="page"/>
      </w:r>
    </w:p>
    <w:p w14:paraId="7137C3FD" w14:textId="3455BEA5" w:rsidR="000767C1" w:rsidRPr="00BB35D9" w:rsidRDefault="00EB6CB9" w:rsidP="000D2636">
      <w:pPr>
        <w:rPr>
          <w:b/>
          <w:bCs/>
        </w:rPr>
      </w:pPr>
      <w:r w:rsidRPr="00BB35D9">
        <w:rPr>
          <w:b/>
          <w:bCs/>
        </w:rPr>
        <w:lastRenderedPageBreak/>
        <w:t xml:space="preserve">2. </w:t>
      </w:r>
      <w:r w:rsidR="00D04517" w:rsidRPr="00BB35D9">
        <w:rPr>
          <w:rFonts w:hint="eastAsia"/>
          <w:b/>
          <w:bCs/>
        </w:rPr>
        <w:t>D</w:t>
      </w:r>
      <w:r w:rsidR="00D04517" w:rsidRPr="00BB35D9">
        <w:rPr>
          <w:b/>
          <w:bCs/>
        </w:rPr>
        <w:t>iagrams:</w:t>
      </w:r>
    </w:p>
    <w:p w14:paraId="322BBB5C" w14:textId="328779D3" w:rsidR="00D04517" w:rsidRDefault="00EB6CB9" w:rsidP="000D2636">
      <w:pPr>
        <w:rPr>
          <w:b/>
          <w:bCs/>
        </w:rPr>
      </w:pPr>
      <w:r w:rsidRPr="00BB35D9">
        <w:rPr>
          <w:b/>
          <w:bCs/>
        </w:rPr>
        <w:t xml:space="preserve">2.1 </w:t>
      </w:r>
      <w:r w:rsidR="00D04517" w:rsidRPr="00BB35D9">
        <w:rPr>
          <w:b/>
          <w:bCs/>
        </w:rPr>
        <w:t>Use case diagram:</w:t>
      </w:r>
    </w:p>
    <w:p w14:paraId="12595272" w14:textId="10921539" w:rsidR="009307AA" w:rsidRPr="00BB35D9" w:rsidRDefault="009307AA" w:rsidP="000D2636">
      <w:pPr>
        <w:rPr>
          <w:b/>
          <w:bCs/>
        </w:rPr>
      </w:pPr>
      <w:r>
        <w:rPr>
          <w:noProof/>
        </w:rPr>
        <w:drawing>
          <wp:inline distT="0" distB="0" distL="0" distR="0" wp14:anchorId="1346FA48" wp14:editId="667E1282">
            <wp:extent cx="5270500" cy="5567045"/>
            <wp:effectExtent l="0" t="0" r="635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56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6B2937" w14:textId="24A6B637" w:rsidR="00D04517" w:rsidRPr="00BB35D9" w:rsidRDefault="00EB6CB9" w:rsidP="000D2636">
      <w:pPr>
        <w:rPr>
          <w:b/>
          <w:bCs/>
        </w:rPr>
      </w:pPr>
      <w:r w:rsidRPr="00BB35D9">
        <w:rPr>
          <w:b/>
          <w:bCs/>
        </w:rPr>
        <w:t xml:space="preserve">2.2 </w:t>
      </w:r>
      <w:r w:rsidR="00D04517" w:rsidRPr="00BB35D9">
        <w:rPr>
          <w:b/>
          <w:bCs/>
        </w:rPr>
        <w:t>Textual description:</w:t>
      </w:r>
    </w:p>
    <w:p w14:paraId="582A9914" w14:textId="03291824" w:rsidR="000D2636" w:rsidRPr="000D2636" w:rsidRDefault="000D2636" w:rsidP="000D2636">
      <w:pPr>
        <w:rPr>
          <w:lang w:val="en-GB"/>
        </w:rPr>
      </w:pPr>
      <w:r w:rsidRPr="000D2636">
        <w:t xml:space="preserve">USE CASE: </w:t>
      </w:r>
      <w:r>
        <w:t>Re</w:t>
      </w:r>
      <w:r>
        <w:rPr>
          <w:lang w:val="en-GB"/>
        </w:rPr>
        <w:t>gistration</w:t>
      </w:r>
    </w:p>
    <w:p w14:paraId="753F790B" w14:textId="399DA759" w:rsidR="000D2636" w:rsidRPr="000D2636" w:rsidRDefault="000D2636" w:rsidP="000D2636">
      <w:r w:rsidRPr="000D2636">
        <w:t xml:space="preserve">GOAL: To </w:t>
      </w:r>
      <w:r>
        <w:t xml:space="preserve">get a qualification </w:t>
      </w:r>
      <w:r w:rsidR="0085089A">
        <w:t>for</w:t>
      </w:r>
      <w:r>
        <w:t xml:space="preserve"> the competition</w:t>
      </w:r>
    </w:p>
    <w:p w14:paraId="0BB9D146" w14:textId="12AA2227" w:rsidR="00FB729D" w:rsidRDefault="000D2636" w:rsidP="000D2636">
      <w:r w:rsidRPr="000D2636">
        <w:t xml:space="preserve">ACTORS: </w:t>
      </w:r>
      <w:r>
        <w:t>Competitors</w:t>
      </w:r>
      <w:r w:rsidRPr="000D2636">
        <w:t>, System</w:t>
      </w:r>
    </w:p>
    <w:p w14:paraId="23ECE9D7" w14:textId="52D3B55F" w:rsidR="000D2636" w:rsidRDefault="000D2636" w:rsidP="000D2636"/>
    <w:p w14:paraId="1EE1D64E" w14:textId="484CCD18" w:rsidR="000D2636" w:rsidRDefault="000D2636" w:rsidP="000D2636">
      <w:r w:rsidRPr="000D2636">
        <w:t>Main success scenario</w:t>
      </w:r>
      <w:r>
        <w:t>:</w:t>
      </w:r>
    </w:p>
    <w:p w14:paraId="4564FB25" w14:textId="26B77E97" w:rsidR="000D2636" w:rsidRDefault="00107989" w:rsidP="00107989">
      <w:r>
        <w:rPr>
          <w:rFonts w:hint="eastAsia"/>
        </w:rPr>
        <w:t>1</w:t>
      </w:r>
      <w:r>
        <w:t xml:space="preserve">. Competitors enter name </w:t>
      </w:r>
    </w:p>
    <w:p w14:paraId="59AA7C61" w14:textId="44F9AD58" w:rsidR="00107989" w:rsidRDefault="00107989" w:rsidP="00107989">
      <w:r>
        <w:rPr>
          <w:rFonts w:hint="eastAsia"/>
        </w:rPr>
        <w:t>2</w:t>
      </w:r>
      <w:r>
        <w:t>. Competitors enter email</w:t>
      </w:r>
    </w:p>
    <w:p w14:paraId="397BD2C6" w14:textId="7983EF60" w:rsidR="00107989" w:rsidRDefault="00107989" w:rsidP="00107989">
      <w:r>
        <w:rPr>
          <w:rFonts w:hint="eastAsia"/>
        </w:rPr>
        <w:t>3</w:t>
      </w:r>
      <w:r>
        <w:t>. Competitors enter date of</w:t>
      </w:r>
      <w:r>
        <w:rPr>
          <w:rFonts w:hint="eastAsia"/>
        </w:rPr>
        <w:t xml:space="preserve"> </w:t>
      </w:r>
      <w:r>
        <w:t>birth</w:t>
      </w:r>
    </w:p>
    <w:p w14:paraId="55833BFF" w14:textId="53D317A8" w:rsidR="00107989" w:rsidRDefault="00107989" w:rsidP="00107989">
      <w:r>
        <w:rPr>
          <w:rFonts w:hint="eastAsia"/>
        </w:rPr>
        <w:t>4</w:t>
      </w:r>
      <w:r>
        <w:t>. Competitors enter category</w:t>
      </w:r>
    </w:p>
    <w:p w14:paraId="643F79D8" w14:textId="5BA1AD29" w:rsidR="00107989" w:rsidRDefault="00107989" w:rsidP="00107989">
      <w:r>
        <w:rPr>
          <w:rFonts w:hint="eastAsia"/>
        </w:rPr>
        <w:t>5</w:t>
      </w:r>
      <w:r>
        <w:t>.</w:t>
      </w:r>
      <w:r w:rsidRPr="00107989">
        <w:t xml:space="preserve"> </w:t>
      </w:r>
      <w:r>
        <w:t>Competitors enter level</w:t>
      </w:r>
    </w:p>
    <w:p w14:paraId="647CE704" w14:textId="2EECA338" w:rsidR="00107989" w:rsidRDefault="00107989" w:rsidP="00107989">
      <w:r>
        <w:rPr>
          <w:rFonts w:hint="eastAsia"/>
        </w:rPr>
        <w:t>6</w:t>
      </w:r>
      <w:r>
        <w:t>. return a unique competitor number and accept registration</w:t>
      </w:r>
    </w:p>
    <w:p w14:paraId="473E7615" w14:textId="77777777" w:rsidR="00157FC3" w:rsidRDefault="00157FC3" w:rsidP="00107989"/>
    <w:p w14:paraId="720605C3" w14:textId="4E0383B9" w:rsidR="000D2636" w:rsidRDefault="000D2636" w:rsidP="000D2636">
      <w:r w:rsidRPr="000D2636">
        <w:lastRenderedPageBreak/>
        <w:t>Alternatives</w:t>
      </w:r>
      <w:r>
        <w:t>:</w:t>
      </w:r>
    </w:p>
    <w:p w14:paraId="77E11C68" w14:textId="30C39F37" w:rsidR="000D2636" w:rsidRDefault="00157FC3" w:rsidP="000D2636">
      <w:r>
        <w:rPr>
          <w:rFonts w:hint="eastAsia"/>
        </w:rPr>
        <w:t>1</w:t>
      </w:r>
      <w:r>
        <w:t>a, 2a, 3a, 4a, 5a. any of them are omitted --- display an error message and re</w:t>
      </w:r>
      <w:r w:rsidR="00570CB9">
        <w:t>fill</w:t>
      </w:r>
      <w:r>
        <w:t xml:space="preserve"> them</w:t>
      </w:r>
    </w:p>
    <w:p w14:paraId="0E2D6D1B" w14:textId="1594E1FD" w:rsidR="00157FC3" w:rsidRDefault="00157FC3" w:rsidP="000D2636">
      <w:r>
        <w:rPr>
          <w:rFonts w:hint="eastAsia"/>
        </w:rPr>
        <w:t>2</w:t>
      </w:r>
      <w:r>
        <w:t>b. there is a same email address already exists</w:t>
      </w:r>
      <w:r w:rsidR="00644A2A">
        <w:t xml:space="preserve"> in a same category --- reject the registration</w:t>
      </w:r>
      <w:r w:rsidR="0085089A">
        <w:t xml:space="preserve"> and start again at (2)</w:t>
      </w:r>
    </w:p>
    <w:p w14:paraId="45BA9D48" w14:textId="19114948" w:rsidR="00644A2A" w:rsidRDefault="00644A2A" w:rsidP="000D2636">
      <w:r>
        <w:rPr>
          <w:rFonts w:hint="eastAsia"/>
        </w:rPr>
        <w:t>2</w:t>
      </w:r>
      <w:r>
        <w:t xml:space="preserve">c. there is a same email address already exists in </w:t>
      </w:r>
      <w:r w:rsidR="0085089A">
        <w:t xml:space="preserve">a </w:t>
      </w:r>
      <w:r>
        <w:t xml:space="preserve">different category --- </w:t>
      </w:r>
      <w:r w:rsidR="0085089A">
        <w:t xml:space="preserve">the </w:t>
      </w:r>
      <w:r>
        <w:t xml:space="preserve">registration </w:t>
      </w:r>
      <w:r w:rsidR="003852BC">
        <w:t>accepts</w:t>
      </w:r>
      <w:r>
        <w:t xml:space="preserve"> and allocate a different competitor number from </w:t>
      </w:r>
      <w:r w:rsidR="0085089A">
        <w:t xml:space="preserve">the </w:t>
      </w:r>
      <w:r>
        <w:t>previous competitor who has same email address</w:t>
      </w:r>
    </w:p>
    <w:p w14:paraId="2B9A47E1" w14:textId="12671DBB" w:rsidR="00644A2A" w:rsidRDefault="00644A2A" w:rsidP="000D2636">
      <w:r>
        <w:rPr>
          <w:rFonts w:hint="eastAsia"/>
        </w:rPr>
        <w:t>3</w:t>
      </w:r>
      <w:r>
        <w:t xml:space="preserve">b. a competitor’s age doesn’t match level --- </w:t>
      </w:r>
      <w:r w:rsidR="0085089A">
        <w:t>start again at (5)</w:t>
      </w:r>
    </w:p>
    <w:p w14:paraId="1C738824" w14:textId="77777777" w:rsidR="00EE46E9" w:rsidRDefault="00EE46E9" w:rsidP="000D2636">
      <w:pPr>
        <w:rPr>
          <w:b/>
          <w:bCs/>
        </w:rPr>
      </w:pPr>
    </w:p>
    <w:p w14:paraId="18EC5093" w14:textId="6DA2DFE0" w:rsidR="00D04517" w:rsidRDefault="00EB6CB9" w:rsidP="000D2636">
      <w:pPr>
        <w:rPr>
          <w:b/>
          <w:bCs/>
        </w:rPr>
      </w:pPr>
      <w:r w:rsidRPr="00BB35D9">
        <w:rPr>
          <w:b/>
          <w:bCs/>
        </w:rPr>
        <w:t xml:space="preserve">2.3 </w:t>
      </w:r>
      <w:r w:rsidR="00D04517" w:rsidRPr="00BB35D9">
        <w:rPr>
          <w:b/>
          <w:bCs/>
        </w:rPr>
        <w:t>Activity diagram:</w:t>
      </w:r>
    </w:p>
    <w:p w14:paraId="0BD45881" w14:textId="6C6480E5" w:rsidR="009307AA" w:rsidRPr="00BB35D9" w:rsidRDefault="009307AA" w:rsidP="000D2636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331E1A7" wp14:editId="5434105C">
            <wp:extent cx="3994150" cy="6024245"/>
            <wp:effectExtent l="0" t="0" r="635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150" cy="6024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3DA859" w14:textId="77777777" w:rsidR="00EE46E9" w:rsidRDefault="00EE46E9" w:rsidP="000D2636">
      <w:pPr>
        <w:rPr>
          <w:b/>
          <w:bCs/>
        </w:rPr>
      </w:pPr>
    </w:p>
    <w:p w14:paraId="018E940B" w14:textId="77777777" w:rsidR="00EE46E9" w:rsidRDefault="00EE46E9" w:rsidP="000D2636">
      <w:pPr>
        <w:rPr>
          <w:b/>
          <w:bCs/>
        </w:rPr>
      </w:pPr>
    </w:p>
    <w:p w14:paraId="0DF5D796" w14:textId="1A974E2B" w:rsidR="00D04517" w:rsidRPr="00BB35D9" w:rsidRDefault="00D16297" w:rsidP="000D2636">
      <w:pPr>
        <w:rPr>
          <w:b/>
          <w:bCs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7C1F12E6" wp14:editId="420C24A1">
            <wp:simplePos x="0" y="0"/>
            <wp:positionH relativeFrom="margin">
              <wp:align>center</wp:align>
            </wp:positionH>
            <wp:positionV relativeFrom="page">
              <wp:posOffset>1117600</wp:posOffset>
            </wp:positionV>
            <wp:extent cx="7061835" cy="9610725"/>
            <wp:effectExtent l="0" t="0" r="5715" b="9525"/>
            <wp:wrapTight wrapText="bothSides">
              <wp:wrapPolygon edited="0">
                <wp:start x="0" y="0"/>
                <wp:lineTo x="0" y="21579"/>
                <wp:lineTo x="21559" y="21579"/>
                <wp:lineTo x="21559" y="0"/>
                <wp:lineTo x="0" y="0"/>
              </wp:wrapPolygon>
            </wp:wrapTight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61835" cy="961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6CB9" w:rsidRPr="00BB35D9">
        <w:rPr>
          <w:b/>
          <w:bCs/>
        </w:rPr>
        <w:t xml:space="preserve">2.4 </w:t>
      </w:r>
      <w:r w:rsidR="00D04517" w:rsidRPr="00BB35D9">
        <w:rPr>
          <w:b/>
          <w:bCs/>
        </w:rPr>
        <w:t>Class diagram:</w:t>
      </w:r>
    </w:p>
    <w:p w14:paraId="611976F5" w14:textId="399E81EB" w:rsidR="00D04517" w:rsidRDefault="00D16297" w:rsidP="007C0C8E"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71D0A24C" wp14:editId="10EAD3FD">
            <wp:simplePos x="0" y="0"/>
            <wp:positionH relativeFrom="margin">
              <wp:align>center</wp:align>
            </wp:positionH>
            <wp:positionV relativeFrom="page">
              <wp:posOffset>962025</wp:posOffset>
            </wp:positionV>
            <wp:extent cx="5838190" cy="3375660"/>
            <wp:effectExtent l="0" t="0" r="0" b="0"/>
            <wp:wrapTight wrapText="bothSides">
              <wp:wrapPolygon edited="0">
                <wp:start x="0" y="0"/>
                <wp:lineTo x="0" y="21454"/>
                <wp:lineTo x="21497" y="21454"/>
                <wp:lineTo x="21497" y="0"/>
                <wp:lineTo x="0" y="0"/>
              </wp:wrapPolygon>
            </wp:wrapTight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8190" cy="3375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5E609FB0" w14:textId="71E3DC9B" w:rsidR="008F352B" w:rsidRDefault="008F352B" w:rsidP="007C0C8E"/>
    <w:sectPr w:rsidR="008F352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2C4C56" w14:textId="77777777" w:rsidR="0048757C" w:rsidRDefault="0048757C" w:rsidP="000D2636">
      <w:r>
        <w:separator/>
      </w:r>
    </w:p>
  </w:endnote>
  <w:endnote w:type="continuationSeparator" w:id="0">
    <w:p w14:paraId="6BE6A22C" w14:textId="77777777" w:rsidR="0048757C" w:rsidRDefault="0048757C" w:rsidP="000D26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0E84BD" w14:textId="77777777" w:rsidR="0048757C" w:rsidRDefault="0048757C" w:rsidP="000D2636">
      <w:r>
        <w:separator/>
      </w:r>
    </w:p>
  </w:footnote>
  <w:footnote w:type="continuationSeparator" w:id="0">
    <w:p w14:paraId="490602AF" w14:textId="77777777" w:rsidR="0048757C" w:rsidRDefault="0048757C" w:rsidP="000D263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MzIwNTezNDGzMDVT0lEKTi0uzszPAykwNKwFAA/TWpQtAAAA"/>
  </w:docVars>
  <w:rsids>
    <w:rsidRoot w:val="009D387D"/>
    <w:rsid w:val="000767C1"/>
    <w:rsid w:val="000A2C58"/>
    <w:rsid w:val="000B0B2F"/>
    <w:rsid w:val="000B506E"/>
    <w:rsid w:val="000D2636"/>
    <w:rsid w:val="000D5919"/>
    <w:rsid w:val="00107989"/>
    <w:rsid w:val="00130021"/>
    <w:rsid w:val="00157FC3"/>
    <w:rsid w:val="001B614D"/>
    <w:rsid w:val="001E45D4"/>
    <w:rsid w:val="00260403"/>
    <w:rsid w:val="0029225E"/>
    <w:rsid w:val="002A5735"/>
    <w:rsid w:val="003852BC"/>
    <w:rsid w:val="003D6823"/>
    <w:rsid w:val="00451BE7"/>
    <w:rsid w:val="004742AE"/>
    <w:rsid w:val="00475970"/>
    <w:rsid w:val="0048757C"/>
    <w:rsid w:val="004A076D"/>
    <w:rsid w:val="004A0FAF"/>
    <w:rsid w:val="0054194C"/>
    <w:rsid w:val="00545D46"/>
    <w:rsid w:val="00563B11"/>
    <w:rsid w:val="00570CB9"/>
    <w:rsid w:val="00600C19"/>
    <w:rsid w:val="00610C44"/>
    <w:rsid w:val="006233A2"/>
    <w:rsid w:val="00624042"/>
    <w:rsid w:val="00644A2A"/>
    <w:rsid w:val="00693DE2"/>
    <w:rsid w:val="00704B08"/>
    <w:rsid w:val="007117FB"/>
    <w:rsid w:val="00775C17"/>
    <w:rsid w:val="007C0C8E"/>
    <w:rsid w:val="00800BA6"/>
    <w:rsid w:val="0085089A"/>
    <w:rsid w:val="008F352B"/>
    <w:rsid w:val="00921C90"/>
    <w:rsid w:val="00924360"/>
    <w:rsid w:val="009307AA"/>
    <w:rsid w:val="00955C4B"/>
    <w:rsid w:val="009A5894"/>
    <w:rsid w:val="009D387D"/>
    <w:rsid w:val="009F3B39"/>
    <w:rsid w:val="00A33027"/>
    <w:rsid w:val="00BB35D9"/>
    <w:rsid w:val="00C35511"/>
    <w:rsid w:val="00C4726F"/>
    <w:rsid w:val="00C62134"/>
    <w:rsid w:val="00D04517"/>
    <w:rsid w:val="00D05835"/>
    <w:rsid w:val="00D16297"/>
    <w:rsid w:val="00E14022"/>
    <w:rsid w:val="00EB6CB9"/>
    <w:rsid w:val="00EE46E9"/>
    <w:rsid w:val="00F42465"/>
    <w:rsid w:val="00FB7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574F70"/>
  <w15:chartTrackingRefBased/>
  <w15:docId w15:val="{3A5BDF73-B7F3-4FB2-AF3B-CBB80F995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D26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D263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D263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D2636"/>
    <w:rPr>
      <w:sz w:val="18"/>
      <w:szCs w:val="18"/>
    </w:rPr>
  </w:style>
  <w:style w:type="table" w:styleId="a7">
    <w:name w:val="Table Grid"/>
    <w:basedOn w:val="a1"/>
    <w:uiPriority w:val="39"/>
    <w:rsid w:val="000767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3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0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jpe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jpe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jpe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</TotalTime>
  <Pages>10</Pages>
  <Words>844</Words>
  <Characters>4816</Characters>
  <Application>Microsoft Office Word</Application>
  <DocSecurity>0</DocSecurity>
  <Lines>40</Lines>
  <Paragraphs>11</Paragraphs>
  <ScaleCrop>false</ScaleCrop>
  <Company/>
  <LinksUpToDate>false</LinksUpToDate>
  <CharactersWithSpaces>5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健程</dc:creator>
  <cp:keywords/>
  <dc:description/>
  <cp:lastModifiedBy>张健程</cp:lastModifiedBy>
  <cp:revision>23</cp:revision>
  <dcterms:created xsi:type="dcterms:W3CDTF">2020-11-03T07:27:00Z</dcterms:created>
  <dcterms:modified xsi:type="dcterms:W3CDTF">2020-11-30T18:45:00Z</dcterms:modified>
</cp:coreProperties>
</file>